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ABDF4" w14:textId="33776E12" w:rsidR="00B924A0" w:rsidRDefault="00B924A0" w:rsidP="003D5B9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360"/>
      </w:pPr>
      <w:bookmarkStart w:id="0" w:name="_Hlk27465467"/>
    </w:p>
    <w:p w14:paraId="61BEC05D" w14:textId="68AFFF5B" w:rsidR="00B924A0" w:rsidRPr="002E6644" w:rsidRDefault="00B924A0" w:rsidP="00B924A0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r w:rsidRPr="002E6644">
        <w:rPr>
          <w:b/>
          <w:lang w:val="en-US"/>
        </w:rPr>
        <w:t xml:space="preserve">Att. No </w:t>
      </w:r>
      <w:r>
        <w:rPr>
          <w:b/>
          <w:lang w:val="en-US"/>
        </w:rPr>
        <w:t>2</w:t>
      </w:r>
    </w:p>
    <w:p w14:paraId="6DE68CC5" w14:textId="40938F38" w:rsidR="00B924A0" w:rsidRPr="002E6644" w:rsidRDefault="00B924A0" w:rsidP="00B924A0">
      <w:pPr>
        <w:spacing w:before="100" w:after="0" w:line="360" w:lineRule="auto"/>
        <w:jc w:val="center"/>
        <w:rPr>
          <w:b/>
          <w:lang w:val="en-US"/>
        </w:rPr>
      </w:pPr>
      <w:r>
        <w:rPr>
          <w:b/>
          <w:lang w:val="en-US"/>
        </w:rPr>
        <w:t>Second part of the order SDM-WS/</w:t>
      </w:r>
      <w:r w:rsidR="000C6248">
        <w:rPr>
          <w:b/>
          <w:lang w:val="en-US"/>
        </w:rPr>
        <w:t>30</w:t>
      </w:r>
    </w:p>
    <w:p w14:paraId="07C66935" w14:textId="4B9D7B43" w:rsidR="00B924A0" w:rsidRPr="00B924A0" w:rsidRDefault="00B924A0" w:rsidP="00B924A0">
      <w:pPr>
        <w:spacing w:before="100" w:after="0" w:line="360" w:lineRule="auto"/>
        <w:jc w:val="center"/>
        <w:rPr>
          <w:b/>
          <w:lang w:val="en-US"/>
        </w:rPr>
      </w:pPr>
      <w:r w:rsidRPr="002E6644">
        <w:rPr>
          <w:b/>
          <w:lang w:val="en-US"/>
        </w:rPr>
        <w:t xml:space="preserve">ORDER DESCRIPTION – InP  </w:t>
      </w:r>
      <w:r>
        <w:rPr>
          <w:b/>
          <w:lang w:val="en-US"/>
        </w:rPr>
        <w:t>SI</w:t>
      </w:r>
    </w:p>
    <w:p w14:paraId="27ED2653" w14:textId="77777777" w:rsidR="00B924A0" w:rsidRPr="00B924A0" w:rsidRDefault="00B924A0" w:rsidP="00B924A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</w:p>
    <w:p w14:paraId="299C47CD" w14:textId="17761415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548269A5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2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</w:t>
      </w:r>
      <w:r w:rsidR="0028726F">
        <w:rPr>
          <w:rFonts w:cstheme="minorHAnsi"/>
          <w:lang w:val="en-US"/>
        </w:rPr>
        <w:t xml:space="preserve">(double side polished)   </w:t>
      </w:r>
      <w:r w:rsidR="0028726F" w:rsidRPr="000E46BD">
        <w:rPr>
          <w:lang w:val="en-US"/>
        </w:rPr>
        <w:t xml:space="preserve">   </w:t>
      </w:r>
      <w:r w:rsidRPr="000E46BD">
        <w:rPr>
          <w:lang w:val="en-US"/>
        </w:rPr>
        <w:t xml:space="preserve">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161842E2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3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</w:t>
      </w:r>
      <w:r w:rsidR="0028726F">
        <w:rPr>
          <w:rFonts w:cstheme="minorHAnsi"/>
          <w:lang w:val="en-US"/>
        </w:rPr>
        <w:t xml:space="preserve">(double side polished)   </w:t>
      </w:r>
      <w:r w:rsidR="0028726F" w:rsidRPr="000E46BD">
        <w:rPr>
          <w:lang w:val="en-US"/>
        </w:rPr>
        <w:t xml:space="preserve">   </w:t>
      </w:r>
      <w:r w:rsidRPr="000E46BD">
        <w:rPr>
          <w:lang w:val="en-US"/>
        </w:rPr>
        <w:t xml:space="preserve">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4A2A5FE2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</w:t>
      </w:r>
      <w:r w:rsidR="006D597F" w:rsidRPr="000E46BD">
        <w:rPr>
          <w:lang w:val="en-US"/>
        </w:rPr>
        <w:t xml:space="preserve">4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28726F">
        <w:rPr>
          <w:rFonts w:cstheme="minorHAnsi"/>
          <w:lang w:val="en-US"/>
        </w:rPr>
        <w:t xml:space="preserve">(double side polished)   </w:t>
      </w:r>
      <w:r w:rsidR="0028726F" w:rsidRPr="000E46BD">
        <w:rPr>
          <w:lang w:val="en-US"/>
        </w:rPr>
        <w:t xml:space="preserve">   </w:t>
      </w:r>
      <w:r w:rsidRPr="000E46BD">
        <w:rPr>
          <w:lang w:val="en-US"/>
        </w:rPr>
        <w:t xml:space="preserve"> </w:t>
      </w:r>
      <w:r w:rsidR="002A5766">
        <w:rPr>
          <w:lang w:val="en-US"/>
        </w:rPr>
        <w:t>2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64B405FC" w14:textId="77777777" w:rsidR="001C693B" w:rsidRPr="0028726F" w:rsidRDefault="001C693B">
      <w:pPr>
        <w:spacing w:after="0" w:line="240" w:lineRule="auto"/>
        <w:rPr>
          <w:b/>
          <w:color w:val="000000"/>
          <w:lang w:val="en-US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21407B24" w:rsidR="003D5B97" w:rsidRDefault="00413529" w:rsidP="003D5B97">
            <w:pPr>
              <w:widowControl w:val="0"/>
              <w:spacing w:after="0" w:line="240" w:lineRule="auto"/>
            </w:pPr>
            <w:r>
              <w:t xml:space="preserve">Net </w:t>
            </w:r>
            <w:r w:rsidR="003D5B97"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69E81985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413529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4F751CE7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 xml:space="preserve">Pmin - the minimum delivery </w:t>
      </w:r>
      <w:r w:rsidR="00413529">
        <w:rPr>
          <w:lang w:val="en-US"/>
        </w:rPr>
        <w:t xml:space="preserve">net </w:t>
      </w:r>
      <w:r w:rsidRPr="001729D1">
        <w:rPr>
          <w:lang w:val="en-US"/>
        </w:rPr>
        <w:t>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338CA3E3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DB14E0">
        <w:rPr>
          <w:lang w:val="en-US"/>
        </w:rPr>
        <w:t>3 months</w:t>
      </w:r>
      <w:r w:rsidRPr="00C55B6F">
        <w:rPr>
          <w:lang w:val="en-US"/>
        </w:rPr>
        <w:t xml:space="preserve">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0426F4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76C9D4E7" w:rsidR="000426F4" w:rsidRDefault="000426F4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 w:rsidR="00E17F29">
              <w:rPr>
                <w:b/>
                <w:bCs/>
                <w:lang w:val="en-US"/>
              </w:rPr>
              <w:t>Semi Insulating</w:t>
            </w:r>
          </w:p>
          <w:p w14:paraId="37F995FC" w14:textId="72DE2044" w:rsidR="00E17F29" w:rsidRDefault="00E17F29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3E0AB823" w14:textId="77777777" w:rsidR="000426F4" w:rsidRPr="00DD118E" w:rsidRDefault="000426F4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0426F4" w:rsidRDefault="000426F4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0426F4" w:rsidRDefault="000426F4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2B38F15E" w:rsidR="000426F4" w:rsidRPr="000D7C59" w:rsidRDefault="000426F4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0426F4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0426F4" w:rsidRDefault="000426F4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0426F4" w:rsidRPr="00F042A5" w:rsidRDefault="000426F4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00D7C4" w14:textId="77777777" w:rsidR="000426F4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55625CF5" w14:textId="77777777" w:rsidR="000426F4" w:rsidRDefault="000426F4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541FF67" w14:textId="2E80AC46" w:rsidR="000426F4" w:rsidRPr="00F915C6" w:rsidRDefault="000426F4" w:rsidP="000D7C59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</w:t>
            </w:r>
            <w:r w:rsidR="00965EFD">
              <w:rPr>
                <w:lang w:val="en-US"/>
              </w:rPr>
              <w:t>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0426F4" w:rsidRPr="00942F8F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0426F4" w:rsidRPr="00A12804" w:rsidRDefault="000426F4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519E1CFD" w:rsidR="000426F4" w:rsidRPr="00942F8F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0A8E0A2D" w14:textId="39CAF84B" w:rsidR="000426F4" w:rsidRPr="00131B8C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0D7C59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064F81E8" w:rsidR="000D7C59" w:rsidRDefault="000D7C59" w:rsidP="000D7C5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 w:rsidR="00ED1E25">
              <w:rPr>
                <w:bCs/>
                <w:lang w:val="en-US"/>
              </w:rPr>
              <w:t>4”</w:t>
            </w:r>
          </w:p>
          <w:p w14:paraId="2B5EC05D" w14:textId="666FD113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lastRenderedPageBreak/>
              <w:t>Thickness: 62</w:t>
            </w:r>
            <w:r w:rsidR="00965EFD">
              <w:rPr>
                <w:lang w:val="en-US"/>
              </w:rPr>
              <w:t>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0AC6E889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Average):</w:t>
            </w:r>
          </w:p>
        </w:tc>
        <w:tc>
          <w:tcPr>
            <w:tcW w:w="4252" w:type="dxa"/>
          </w:tcPr>
          <w:p w14:paraId="67F0CBAB" w14:textId="00049A0F" w:rsidR="000D7C59" w:rsidRPr="00AE34FD" w:rsidRDefault="00774486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7B1AC0">
              <w:rPr>
                <w:lang w:val="en-US"/>
              </w:rPr>
              <w:t>4</w:t>
            </w:r>
            <w:r w:rsidR="000D7C59">
              <w:rPr>
                <w:lang w:val="en-US"/>
              </w:rPr>
              <w:t>000/cm</w:t>
            </w:r>
            <w:r w:rsidR="000D7C59">
              <w:rPr>
                <w:vertAlign w:val="superscript"/>
                <w:lang w:val="en-US"/>
              </w:rPr>
              <w:t>2</w:t>
            </w:r>
            <w:r w:rsidR="000D7C59">
              <w:rPr>
                <w:lang w:val="en-US"/>
              </w:rPr>
              <w:t xml:space="preserve"> max</w:t>
            </w:r>
          </w:p>
        </w:tc>
      </w:tr>
      <w:tr w:rsidR="000D7C59" w:rsidRPr="00131B8C" w14:paraId="02358D5F" w14:textId="77777777" w:rsidTr="00DC43D4">
        <w:trPr>
          <w:trHeight w:val="543"/>
        </w:trPr>
        <w:tc>
          <w:tcPr>
            <w:tcW w:w="1419" w:type="dxa"/>
            <w:vMerge/>
          </w:tcPr>
          <w:p w14:paraId="7DD1DDF7" w14:textId="77777777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0D7C59" w:rsidRPr="00F915C6" w:rsidRDefault="000D7C5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0D7C59" w:rsidRDefault="000D7C5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0D7C59" w:rsidRDefault="00774486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</w:t>
            </w:r>
            <w:r w:rsidR="000D7C59">
              <w:rPr>
                <w:rFonts w:cstheme="minorHAnsi"/>
                <w:lang w:val="en-US"/>
              </w:rPr>
              <w:t>SP (</w:t>
            </w:r>
            <w:r>
              <w:rPr>
                <w:rFonts w:cstheme="minorHAnsi"/>
                <w:lang w:val="en-US"/>
              </w:rPr>
              <w:t>double</w:t>
            </w:r>
            <w:r w:rsidR="000D7C59">
              <w:rPr>
                <w:rFonts w:cstheme="minorHAnsi"/>
                <w:lang w:val="en-US"/>
              </w:rPr>
              <w:t xml:space="preserve"> side polished)   </w:t>
            </w:r>
          </w:p>
          <w:p w14:paraId="6AB22A7C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ide 2: </w:t>
            </w:r>
            <w:r w:rsidR="00774486">
              <w:rPr>
                <w:rFonts w:cstheme="minorHAnsi"/>
                <w:lang w:val="en-US"/>
              </w:rPr>
              <w:t>Polished</w:t>
            </w:r>
          </w:p>
        </w:tc>
      </w:tr>
      <w:tr w:rsidR="00E17F29" w:rsidRPr="0028726F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E17F29" w:rsidRPr="00942F8F" w:rsidRDefault="00E17F2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08F087A1" w14:textId="77777777" w:rsidR="00630C7D" w:rsidRPr="00630C7D" w:rsidRDefault="00630C7D" w:rsidP="00630C7D">
            <w:pPr>
              <w:spacing w:after="0"/>
              <w:rPr>
                <w:rFonts w:cstheme="minorHAnsi"/>
                <w:lang w:val="en-US"/>
              </w:rPr>
            </w:pPr>
            <w:r w:rsidRPr="00630C7D">
              <w:rPr>
                <w:rFonts w:cstheme="minorHAnsi"/>
                <w:lang w:val="en-US"/>
              </w:rPr>
              <w:t>3” and 4” wafers: ePAK, individual box, sealed with N2 in a moisture-stopping metallic foil bag, done in  class 100 clean room.</w:t>
            </w:r>
          </w:p>
          <w:p w14:paraId="4CA91A52" w14:textId="67354A50" w:rsidR="00E17F29" w:rsidRPr="00942F8F" w:rsidRDefault="00E17F29" w:rsidP="00630C7D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9B15E" w14:textId="77777777" w:rsidR="00547F40" w:rsidRDefault="00547F40">
      <w:pPr>
        <w:spacing w:after="0" w:line="240" w:lineRule="auto"/>
      </w:pPr>
      <w:r>
        <w:separator/>
      </w:r>
    </w:p>
  </w:endnote>
  <w:endnote w:type="continuationSeparator" w:id="0">
    <w:p w14:paraId="20BE2C50" w14:textId="77777777" w:rsidR="00547F40" w:rsidRDefault="00547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D5F64" w14:textId="77777777" w:rsidR="0084045C" w:rsidRDefault="0084045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AD258" w14:textId="77777777" w:rsidR="0084045C" w:rsidRDefault="0084045C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11B83" w14:textId="77777777" w:rsidR="0084045C" w:rsidRDefault="0084045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ED988" w14:textId="77777777" w:rsidR="00547F40" w:rsidRDefault="00547F40">
      <w:pPr>
        <w:spacing w:after="0" w:line="240" w:lineRule="auto"/>
      </w:pPr>
      <w:r>
        <w:separator/>
      </w:r>
    </w:p>
  </w:footnote>
  <w:footnote w:type="continuationSeparator" w:id="0">
    <w:p w14:paraId="58941EF9" w14:textId="77777777" w:rsidR="00547F40" w:rsidRDefault="00547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BB4C3" w14:textId="77777777" w:rsidR="0084045C" w:rsidRDefault="0084045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23746B2B" w:rsidR="008D591C" w:rsidRDefault="0084045C" w:rsidP="0084045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4440248A" wp14:editId="6BC6ACC1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4FAC5" w14:textId="77777777" w:rsidR="0084045C" w:rsidRDefault="0084045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4287"/>
    <w:rsid w:val="000453D5"/>
    <w:rsid w:val="00051AC2"/>
    <w:rsid w:val="00073421"/>
    <w:rsid w:val="00085228"/>
    <w:rsid w:val="00093F0F"/>
    <w:rsid w:val="000A2C36"/>
    <w:rsid w:val="000C6248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8726F"/>
    <w:rsid w:val="002A5766"/>
    <w:rsid w:val="002C1F69"/>
    <w:rsid w:val="002D5C91"/>
    <w:rsid w:val="002E594A"/>
    <w:rsid w:val="00325A10"/>
    <w:rsid w:val="003343DA"/>
    <w:rsid w:val="00336DDF"/>
    <w:rsid w:val="00337817"/>
    <w:rsid w:val="00355039"/>
    <w:rsid w:val="00356715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0B9C"/>
    <w:rsid w:val="003F1CE4"/>
    <w:rsid w:val="003F42C3"/>
    <w:rsid w:val="00413529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47F40"/>
    <w:rsid w:val="00550673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0C7D"/>
    <w:rsid w:val="006351C1"/>
    <w:rsid w:val="00667BA2"/>
    <w:rsid w:val="00667CE4"/>
    <w:rsid w:val="006849F2"/>
    <w:rsid w:val="006939C4"/>
    <w:rsid w:val="00693A35"/>
    <w:rsid w:val="006A0579"/>
    <w:rsid w:val="006C310C"/>
    <w:rsid w:val="006D0757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1AC0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0711A"/>
    <w:rsid w:val="0084045C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706"/>
    <w:rsid w:val="00922D37"/>
    <w:rsid w:val="00942F8F"/>
    <w:rsid w:val="00943553"/>
    <w:rsid w:val="009475B7"/>
    <w:rsid w:val="00965D0F"/>
    <w:rsid w:val="00965EFD"/>
    <w:rsid w:val="0096759F"/>
    <w:rsid w:val="00985529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11EA8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3F"/>
    <w:rsid w:val="00B44E94"/>
    <w:rsid w:val="00B560E2"/>
    <w:rsid w:val="00B60362"/>
    <w:rsid w:val="00B77E6E"/>
    <w:rsid w:val="00B8509B"/>
    <w:rsid w:val="00B85DED"/>
    <w:rsid w:val="00B924A0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14E0"/>
    <w:rsid w:val="00DB51B7"/>
    <w:rsid w:val="00DB5EB8"/>
    <w:rsid w:val="00DD2814"/>
    <w:rsid w:val="00DD4846"/>
    <w:rsid w:val="00DD7192"/>
    <w:rsid w:val="00DD77D1"/>
    <w:rsid w:val="00DE2D5B"/>
    <w:rsid w:val="00E123F6"/>
    <w:rsid w:val="00E14CC1"/>
    <w:rsid w:val="00E17557"/>
    <w:rsid w:val="00E17F29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1E25"/>
    <w:rsid w:val="00ED4231"/>
    <w:rsid w:val="00ED5D99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16450-0489-40A0-ACCC-4AD784E6C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0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0</cp:revision>
  <cp:lastPrinted>2019-12-09T11:59:00Z</cp:lastPrinted>
  <dcterms:created xsi:type="dcterms:W3CDTF">2020-09-23T18:46:00Z</dcterms:created>
  <dcterms:modified xsi:type="dcterms:W3CDTF">2020-11-12T16:49:00Z</dcterms:modified>
</cp:coreProperties>
</file>